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Default="003E1DE1">
      <w:proofErr w:type="spellStart"/>
      <w:r>
        <w:t>How</w:t>
      </w:r>
      <w:proofErr w:type="spellEnd"/>
      <w:r>
        <w:t xml:space="preserve"> Games Move Us – </w:t>
      </w:r>
      <w:proofErr w:type="spellStart"/>
      <w:r>
        <w:t>Emotion</w:t>
      </w:r>
      <w:proofErr w:type="spellEnd"/>
      <w:r>
        <w:t xml:space="preserve"> </w:t>
      </w:r>
      <w:proofErr w:type="spellStart"/>
      <w:r>
        <w:t>By</w:t>
      </w:r>
      <w:proofErr w:type="spellEnd"/>
      <w:r>
        <w:t xml:space="preserve"> Design</w:t>
      </w:r>
    </w:p>
    <w:p w14:paraId="0571624B" w14:textId="3D59BEB8" w:rsidR="003E1DE1" w:rsidRDefault="003E1DE1">
      <w:r>
        <w:t xml:space="preserve">Katherine </w:t>
      </w:r>
      <w:proofErr w:type="spellStart"/>
      <w:r>
        <w:t>Isbister</w:t>
      </w:r>
      <w:proofErr w:type="spellEnd"/>
    </w:p>
    <w:p w14:paraId="24D19552" w14:textId="77777777" w:rsidR="003E1DE1" w:rsidRDefault="003E1DE1"/>
    <w:p w14:paraId="66B67561" w14:textId="77777777" w:rsidR="00E57F21" w:rsidRDefault="00E57F21" w:rsidP="00E57F21">
      <w:r>
        <w:t>Ainda não existe uma linguagem comum entre designers, jogadores e a sociedade em geral para o que está acontecendo e por que nos corações e mentes dos jogadores.</w:t>
      </w:r>
    </w:p>
    <w:p w14:paraId="00C1EDE6" w14:textId="77777777" w:rsidR="00E57F21" w:rsidRDefault="00E57F21" w:rsidP="00E57F21"/>
    <w:p w14:paraId="2AD033FF" w14:textId="77777777" w:rsidR="00E57F21" w:rsidRDefault="00E57F21" w:rsidP="00E57F21">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E57F21"/>
    <w:p w14:paraId="70AF660D" w14:textId="77777777" w:rsidR="00E57F21" w:rsidRDefault="00E57F21" w:rsidP="00E57F21">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E57F21"/>
    <w:p w14:paraId="397F8685" w14:textId="77777777" w:rsidR="00E57F21" w:rsidRDefault="00E57F21" w:rsidP="00E57F21">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E57F21"/>
    <w:p w14:paraId="16D3E410" w14:textId="77777777" w:rsidR="00E57F21" w:rsidRDefault="00E57F21" w:rsidP="00E57F21">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E57F21"/>
    <w:p w14:paraId="25D0B7FD" w14:textId="77777777" w:rsidR="00E57F21" w:rsidRDefault="00E57F21" w:rsidP="00E57F21">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E57F21"/>
    <w:p w14:paraId="5100DD0D" w14:textId="77777777" w:rsidR="00E57F21" w:rsidRDefault="00E57F21" w:rsidP="00E57F21">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E57F21"/>
    <w:p w14:paraId="40B55197" w14:textId="77777777" w:rsidR="00E57F21" w:rsidRDefault="00E57F21" w:rsidP="00E57F21">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E57F21"/>
    <w:p w14:paraId="542576C9" w14:textId="77777777" w:rsidR="00E57F21" w:rsidRDefault="00E57F21" w:rsidP="00E57F21">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E57F21"/>
    <w:p w14:paraId="1F0D3CFE" w14:textId="77777777" w:rsidR="00E57F21" w:rsidRDefault="00E57F21" w:rsidP="00E57F21">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E57F21"/>
    <w:p w14:paraId="7144FE85" w14:textId="77777777" w:rsidR="00E57F21" w:rsidRDefault="00E57F21" w:rsidP="00E57F21">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E57F21"/>
    <w:p w14:paraId="3AB7DD15" w14:textId="77777777" w:rsidR="00E57F21" w:rsidRDefault="00E57F21" w:rsidP="00E57F21">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E57F21"/>
    <w:p w14:paraId="07B05EEA" w14:textId="77777777" w:rsidR="00E57F21" w:rsidRDefault="00E57F21" w:rsidP="00E57F21">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E57F21"/>
    <w:p w14:paraId="710484A7" w14:textId="77777777" w:rsidR="00E57F21" w:rsidRDefault="00E57F21" w:rsidP="00E57F21">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E57F21"/>
    <w:p w14:paraId="263C044D" w14:textId="77777777" w:rsidR="00E57F21" w:rsidRDefault="00E57F21" w:rsidP="00E57F21">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E57F21"/>
    <w:p w14:paraId="7AE57EBB" w14:textId="5FBF0FE6" w:rsidR="003E1DE1" w:rsidRDefault="00E57F21" w:rsidP="00E57F21">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583C27">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583C27"/>
    <w:p w14:paraId="2B76711D" w14:textId="77777777" w:rsidR="00583C27" w:rsidRDefault="00583C27" w:rsidP="00583C27">
      <w:r>
        <w:t>Essa capacidade de evocar sentimentos reais de culpa a partir de uma experiência ficcional é exclusiva dos jogos.</w:t>
      </w:r>
    </w:p>
    <w:p w14:paraId="79DE387A" w14:textId="77777777" w:rsidR="00583C27" w:rsidRDefault="00583C27" w:rsidP="00583C27"/>
    <w:p w14:paraId="5D29A372" w14:textId="77777777" w:rsidR="00583C27" w:rsidRDefault="00583C27" w:rsidP="00583C27">
      <w:r>
        <w:t>Como dependem da escolha ativa do jogador, os jogos têm uma paleta adicional de emoções sociais à sua disposição.</w:t>
      </w:r>
    </w:p>
    <w:p w14:paraId="21702176" w14:textId="77777777" w:rsidR="00583C27" w:rsidRDefault="00583C27" w:rsidP="00583C27"/>
    <w:p w14:paraId="65C0658F" w14:textId="77777777" w:rsidR="00583C27" w:rsidRDefault="00583C27" w:rsidP="00583C27">
      <w:proofErr w:type="spellStart"/>
      <w:r>
        <w:t>Train</w:t>
      </w:r>
      <w:proofErr w:type="spellEnd"/>
      <w:r>
        <w:t xml:space="preserve">, de </w:t>
      </w:r>
      <w:proofErr w:type="spellStart"/>
      <w:r>
        <w:t>Breanda</w:t>
      </w:r>
      <w:proofErr w:type="spellEnd"/>
      <w:r>
        <w:t xml:space="preserve"> </w:t>
      </w:r>
      <w:proofErr w:type="spellStart"/>
      <w:r>
        <w:t>Brathwaite</w:t>
      </w:r>
      <w:proofErr w:type="spellEnd"/>
      <w:r>
        <w:t xml:space="preserve"> Romero, oferece um exemplo elegante de um jogo que apela a escolhas interessantes e ao estado de fluxo para envolver os jogadores em escolhas e resultados sociais. Ela criou esses jogos especificamente para evocar sentimentos difíceis de alcançar em outras </w:t>
      </w:r>
      <w:proofErr w:type="spellStart"/>
      <w:r>
        <w:t>mídias</w:t>
      </w:r>
      <w:proofErr w:type="spellEnd"/>
      <w:r>
        <w:t xml:space="preserve">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583C27"/>
    <w:p w14:paraId="5BBFB5E4" w14:textId="77777777" w:rsidR="00583C27" w:rsidRDefault="00583C27" w:rsidP="00583C27">
      <w:r>
        <w:t>“O poder de um jogo está na sua capacidade de nos aproximar do assunto, e não há outro meio que tenha esse poder”, diz Romero.</w:t>
      </w:r>
    </w:p>
    <w:p w14:paraId="64B1D926" w14:textId="77777777" w:rsidR="00583C27" w:rsidRDefault="00583C27" w:rsidP="00583C27"/>
    <w:p w14:paraId="3CA7748A" w14:textId="15E4612C" w:rsidR="00EB559F" w:rsidRDefault="00583C27" w:rsidP="00583C27">
      <w:r>
        <w:t xml:space="preserve">Os jogos, sejam </w:t>
      </w:r>
      <w:proofErr w:type="gramStart"/>
      <w:r>
        <w:t>eles digitais</w:t>
      </w:r>
      <w:proofErr w:type="gramEnd"/>
      <w:r>
        <w:t xml:space="preserve"> ou não, são capazes de evocar emoções profundas e de base social desencadeadas por escolhas e consequências.</w:t>
      </w:r>
    </w:p>
    <w:p w14:paraId="6566E67F" w14:textId="77777777" w:rsidR="0038702E" w:rsidRDefault="0038702E" w:rsidP="0038702E">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38702E"/>
    <w:p w14:paraId="635ABDBF" w14:textId="77777777" w:rsidR="0038702E" w:rsidRDefault="0038702E" w:rsidP="0038702E">
      <w:r>
        <w:t>Nos jogos, o protagonista é conhecido como "o personagem do jogador" ou "avatar".</w:t>
      </w:r>
    </w:p>
    <w:p w14:paraId="2B2E2D04" w14:textId="77777777" w:rsidR="0038702E" w:rsidRDefault="0038702E" w:rsidP="0038702E"/>
    <w:p w14:paraId="2581CA1F" w14:textId="77777777" w:rsidR="0038702E" w:rsidRDefault="0038702E" w:rsidP="0038702E">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38702E"/>
    <w:p w14:paraId="018C53EF" w14:textId="77777777" w:rsidR="0038702E" w:rsidRDefault="0038702E" w:rsidP="0038702E">
      <w:r>
        <w:lastRenderedPageBreak/>
        <w:t>Os jogadores que controlam os avatares se projetam no personagem em quatro níveis: visceral, cognitivo, social e fantasioso.</w:t>
      </w:r>
    </w:p>
    <w:p w14:paraId="7F7CBB2E" w14:textId="77777777" w:rsidR="0038702E" w:rsidRDefault="0038702E" w:rsidP="0038702E"/>
    <w:p w14:paraId="6F25DF3A" w14:textId="77777777" w:rsidR="0038702E" w:rsidRDefault="0038702E" w:rsidP="0038702E">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38702E"/>
    <w:p w14:paraId="42D4D340" w14:textId="77777777" w:rsidR="0038702E" w:rsidRDefault="0038702E" w:rsidP="0038702E">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38702E"/>
    <w:p w14:paraId="4BC72892" w14:textId="77777777" w:rsidR="0038702E" w:rsidRDefault="0038702E" w:rsidP="0038702E">
      <w:r>
        <w:t>O nível social da experiência do personagem depende de habitar a persona social do avatar, o que permite ao jogador experimentar qualidades sociais que normalmente não possui.</w:t>
      </w:r>
    </w:p>
    <w:p w14:paraId="326C529D" w14:textId="77777777" w:rsidR="0038702E" w:rsidRDefault="0038702E" w:rsidP="0038702E"/>
    <w:p w14:paraId="00AA2842" w14:textId="77777777" w:rsidR="0038702E" w:rsidRDefault="0038702E" w:rsidP="0038702E">
      <w:r>
        <w:t xml:space="preserve">Todas essas opções de design funcionam juntas para permitir que o jogador explore eus alternativos de </w:t>
      </w:r>
      <w:proofErr w:type="spellStart"/>
      <w:r>
        <w:t>fanstasy</w:t>
      </w:r>
      <w:proofErr w:type="spellEnd"/>
      <w:r>
        <w:t xml:space="preserve"> por meio do desempenho real do jogo, fornecendo um nível de fantasia de experiência de personagem.</w:t>
      </w:r>
    </w:p>
    <w:p w14:paraId="1AD70993" w14:textId="77777777" w:rsidR="0038702E" w:rsidRDefault="0038702E" w:rsidP="0038702E"/>
    <w:p w14:paraId="46971C94" w14:textId="77777777" w:rsidR="0038702E" w:rsidRDefault="0038702E" w:rsidP="0038702E">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38702E"/>
    <w:p w14:paraId="5B37337B" w14:textId="083D39D9" w:rsidR="0038702E" w:rsidRDefault="0038702E" w:rsidP="0038702E">
      <w:r>
        <w:t>Há um debate contínuo na comunidade do jogo sobre se e quando usar a visão em primeira pessoa versus terceira pessoa para o avatar em um jogo.</w:t>
      </w:r>
    </w:p>
    <w:p w14:paraId="064BB7EF" w14:textId="77777777" w:rsidR="0038702E" w:rsidRDefault="0038702E" w:rsidP="00583C27"/>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38702E"/>
    <w:rsid w:val="003E1DE1"/>
    <w:rsid w:val="00583C27"/>
    <w:rsid w:val="00E57F21"/>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2</TotalTime>
  <Pages>4</Pages>
  <Words>1335</Words>
  <Characters>7210</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cp:revision>
  <dcterms:created xsi:type="dcterms:W3CDTF">2023-07-29T21:25:00Z</dcterms:created>
  <dcterms:modified xsi:type="dcterms:W3CDTF">2023-07-30T13:27:00Z</dcterms:modified>
</cp:coreProperties>
</file>